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18</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18</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10000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63,56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8月2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00%-5.30%</w:t>
            </w:r>
            <w:r>
              <w:rPr>
                <w:rFonts w:hint="eastAsia" w:ascii="仿宋" w:hAnsi="仿宋" w:eastAsia="仿宋"/>
                <w:szCs w:val="21"/>
                <w:shd w:val="clear" w:color="auto" w:fill="FFFFFF"/>
                <w:lang w:val="en-US" w:eastAsia="zh-CN"/>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１８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84341</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4,686.4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01,497.8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6,115,448.6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0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0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69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0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0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6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40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6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6,283,069.7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283,069.7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66,283,069.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9.0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6,283,688.9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006,310.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69,670.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146,293.8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39,205.0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283,069.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34,333.3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14</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69,670.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10,229.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03,165.6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20,366.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25,416.2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08,820.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86,210.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72,243.3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45,495.2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575,951.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06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D3FD76E4-A071-4461-96C0-AB1D2583543F}"/>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6B1AD3F1-B76B-4594-855B-AB403E80E75E}"/>
  </w:font>
  <w:font w:name="仿宋">
    <w:panose1 w:val="02010609060101010101"/>
    <w:charset w:val="86"/>
    <w:family w:val="auto"/>
    <w:pitch w:val="default"/>
    <w:sig w:usb0="800002BF" w:usb1="38CF7CFA" w:usb2="00000016" w:usb3="00000000" w:csb0="00040001" w:csb1="00000000"/>
    <w:embedRegular r:id="rId3" w:fontKey="{017A03AC-756C-453B-BE5F-2DD0C4A5CCB7}"/>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9E69E3"/>
    <w:rsid w:val="134F5BC1"/>
    <w:rsid w:val="14A17047"/>
    <w:rsid w:val="14E74041"/>
    <w:rsid w:val="153D2966"/>
    <w:rsid w:val="188B46A5"/>
    <w:rsid w:val="195F6954"/>
    <w:rsid w:val="1C311D75"/>
    <w:rsid w:val="201834A4"/>
    <w:rsid w:val="245C364A"/>
    <w:rsid w:val="2AA204DB"/>
    <w:rsid w:val="2E344397"/>
    <w:rsid w:val="2F5C56FB"/>
    <w:rsid w:val="2FCD2C4F"/>
    <w:rsid w:val="371A037A"/>
    <w:rsid w:val="38721494"/>
    <w:rsid w:val="394F4B22"/>
    <w:rsid w:val="3D305393"/>
    <w:rsid w:val="3F524561"/>
    <w:rsid w:val="4218718A"/>
    <w:rsid w:val="439D4FF0"/>
    <w:rsid w:val="46776F3C"/>
    <w:rsid w:val="4AED4BA6"/>
    <w:rsid w:val="4D1108E2"/>
    <w:rsid w:val="4EE378EB"/>
    <w:rsid w:val="50D46540"/>
    <w:rsid w:val="54604F6D"/>
    <w:rsid w:val="57FE5038"/>
    <w:rsid w:val="58DF7C14"/>
    <w:rsid w:val="5CAC01FB"/>
    <w:rsid w:val="5E660FCE"/>
    <w:rsid w:val="621E37DC"/>
    <w:rsid w:val="64F431AF"/>
    <w:rsid w:val="653E53BF"/>
    <w:rsid w:val="65720557"/>
    <w:rsid w:val="673B4350"/>
    <w:rsid w:val="67855A67"/>
    <w:rsid w:val="67DF73FA"/>
    <w:rsid w:val="692A41F0"/>
    <w:rsid w:val="6C655EFC"/>
    <w:rsid w:val="6C7928C7"/>
    <w:rsid w:val="6F3D2CEC"/>
    <w:rsid w:val="705B15C4"/>
    <w:rsid w:val="721D77CA"/>
    <w:rsid w:val="72B166F7"/>
    <w:rsid w:val="732B3993"/>
    <w:rsid w:val="78F3167F"/>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229</c:v>
                </c:pt>
                <c:pt idx="1">
                  <c:v>1.0229</c:v>
                </c:pt>
                <c:pt idx="2">
                  <c:v>1.0228</c:v>
                </c:pt>
                <c:pt idx="3">
                  <c:v>1.0238</c:v>
                </c:pt>
                <c:pt idx="4">
                  <c:v>1.024</c:v>
                </c:pt>
                <c:pt idx="5">
                  <c:v>1.0242</c:v>
                </c:pt>
                <c:pt idx="6">
                  <c:v>1.0245</c:v>
                </c:pt>
                <c:pt idx="7">
                  <c:v>1.0245</c:v>
                </c:pt>
                <c:pt idx="8">
                  <c:v>1.0245</c:v>
                </c:pt>
                <c:pt idx="9">
                  <c:v>1.0251</c:v>
                </c:pt>
                <c:pt idx="10">
                  <c:v>1.0254</c:v>
                </c:pt>
                <c:pt idx="11">
                  <c:v>1.0256</c:v>
                </c:pt>
                <c:pt idx="12">
                  <c:v>1.0258</c:v>
                </c:pt>
                <c:pt idx="13">
                  <c:v>1.0261</c:v>
                </c:pt>
                <c:pt idx="14">
                  <c:v>1.0261</c:v>
                </c:pt>
                <c:pt idx="15">
                  <c:v>1.026</c:v>
                </c:pt>
                <c:pt idx="16">
                  <c:v>1.0267</c:v>
                </c:pt>
                <c:pt idx="17">
                  <c:v>1.027</c:v>
                </c:pt>
                <c:pt idx="18">
                  <c:v>1.0271</c:v>
                </c:pt>
                <c:pt idx="19">
                  <c:v>1.0275</c:v>
                </c:pt>
                <c:pt idx="20">
                  <c:v>1.0278</c:v>
                </c:pt>
                <c:pt idx="21">
                  <c:v>1.0278</c:v>
                </c:pt>
                <c:pt idx="22">
                  <c:v>1.0277</c:v>
                </c:pt>
                <c:pt idx="23">
                  <c:v>1.0286</c:v>
                </c:pt>
                <c:pt idx="24">
                  <c:v>1.0287</c:v>
                </c:pt>
                <c:pt idx="25">
                  <c:v>1.0291</c:v>
                </c:pt>
                <c:pt idx="26">
                  <c:v>1.0293</c:v>
                </c:pt>
                <c:pt idx="27">
                  <c:v>1.0295</c:v>
                </c:pt>
                <c:pt idx="28">
                  <c:v>1.0294</c:v>
                </c:pt>
                <c:pt idx="29">
                  <c:v>1.0299</c:v>
                </c:pt>
                <c:pt idx="30">
                  <c:v>1.0301</c:v>
                </c:pt>
                <c:pt idx="31">
                  <c:v>1.0301</c:v>
                </c:pt>
                <c:pt idx="32">
                  <c:v>1.03</c:v>
                </c:pt>
                <c:pt idx="33">
                  <c:v>1.03</c:v>
                </c:pt>
                <c:pt idx="34">
                  <c:v>1.03</c:v>
                </c:pt>
                <c:pt idx="35">
                  <c:v>1.03</c:v>
                </c:pt>
                <c:pt idx="36">
                  <c:v>1.03</c:v>
                </c:pt>
                <c:pt idx="37">
                  <c:v>1.0317</c:v>
                </c:pt>
                <c:pt idx="38">
                  <c:v>1.0318</c:v>
                </c:pt>
                <c:pt idx="39">
                  <c:v>1.0321</c:v>
                </c:pt>
                <c:pt idx="40">
                  <c:v>1.0324</c:v>
                </c:pt>
                <c:pt idx="41">
                  <c:v>1.0325</c:v>
                </c:pt>
                <c:pt idx="42">
                  <c:v>1.0324</c:v>
                </c:pt>
                <c:pt idx="43">
                  <c:v>1.0324</c:v>
                </c:pt>
                <c:pt idx="44">
                  <c:v>1.0332</c:v>
                </c:pt>
                <c:pt idx="45">
                  <c:v>1.0333</c:v>
                </c:pt>
                <c:pt idx="46">
                  <c:v>1.0335</c:v>
                </c:pt>
                <c:pt idx="47">
                  <c:v>1.0337</c:v>
                </c:pt>
                <c:pt idx="48">
                  <c:v>1.034</c:v>
                </c:pt>
                <c:pt idx="49">
                  <c:v>1.034</c:v>
                </c:pt>
                <c:pt idx="50">
                  <c:v>1.0339</c:v>
                </c:pt>
                <c:pt idx="51">
                  <c:v>1.0347</c:v>
                </c:pt>
                <c:pt idx="52">
                  <c:v>1.0348</c:v>
                </c:pt>
                <c:pt idx="53">
                  <c:v>1.0349</c:v>
                </c:pt>
                <c:pt idx="54">
                  <c:v>1.0352</c:v>
                </c:pt>
                <c:pt idx="55">
                  <c:v>1.0354</c:v>
                </c:pt>
                <c:pt idx="56">
                  <c:v>1.0354</c:v>
                </c:pt>
                <c:pt idx="57">
                  <c:v>1.0354</c:v>
                </c:pt>
                <c:pt idx="58">
                  <c:v>1.036</c:v>
                </c:pt>
                <c:pt idx="59">
                  <c:v>1.0363</c:v>
                </c:pt>
                <c:pt idx="60">
                  <c:v>1.0363</c:v>
                </c:pt>
                <c:pt idx="61">
                  <c:v>1.0365</c:v>
                </c:pt>
                <c:pt idx="62">
                  <c:v>1.0367</c:v>
                </c:pt>
                <c:pt idx="63">
                  <c:v>1.0367</c:v>
                </c:pt>
                <c:pt idx="64">
                  <c:v>1.0367</c:v>
                </c:pt>
                <c:pt idx="65">
                  <c:v>1.0374</c:v>
                </c:pt>
                <c:pt idx="66">
                  <c:v>1.0375</c:v>
                </c:pt>
                <c:pt idx="67">
                  <c:v>1.0377</c:v>
                </c:pt>
                <c:pt idx="68">
                  <c:v>1.0376</c:v>
                </c:pt>
                <c:pt idx="69">
                  <c:v>1.0375</c:v>
                </c:pt>
                <c:pt idx="70">
                  <c:v>1.0375</c:v>
                </c:pt>
                <c:pt idx="71">
                  <c:v>1.0375</c:v>
                </c:pt>
                <c:pt idx="72">
                  <c:v>1.0383</c:v>
                </c:pt>
                <c:pt idx="73">
                  <c:v>1.0384</c:v>
                </c:pt>
                <c:pt idx="74">
                  <c:v>1.0387</c:v>
                </c:pt>
                <c:pt idx="75">
                  <c:v>1.039</c:v>
                </c:pt>
                <c:pt idx="76">
                  <c:v>1.0391</c:v>
                </c:pt>
                <c:pt idx="77">
                  <c:v>1.0391</c:v>
                </c:pt>
                <c:pt idx="78">
                  <c:v>1.0391</c:v>
                </c:pt>
                <c:pt idx="79">
                  <c:v>1.0399</c:v>
                </c:pt>
                <c:pt idx="80">
                  <c:v>1.0334</c:v>
                </c:pt>
                <c:pt idx="81">
                  <c:v>1.0336</c:v>
                </c:pt>
                <c:pt idx="82">
                  <c:v>1.0339</c:v>
                </c:pt>
                <c:pt idx="83">
                  <c:v>1.0341</c:v>
                </c:pt>
                <c:pt idx="84">
                  <c:v>1.0341</c:v>
                </c:pt>
                <c:pt idx="85">
                  <c:v>1.0341</c:v>
                </c:pt>
                <c:pt idx="86">
                  <c:v>1.0349</c:v>
                </c:pt>
                <c:pt idx="87">
                  <c:v>1.0351</c:v>
                </c:pt>
                <c:pt idx="88">
                  <c:v>1.0355</c:v>
                </c:pt>
                <c:pt idx="89">
                  <c:v>1.040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0</c:v>
                </c:pt>
                <c:pt idx="2">
                  <c:v>-9.77612669860184e-5</c:v>
                </c:pt>
                <c:pt idx="3">
                  <c:v>0.000879851402874277</c:v>
                </c:pt>
                <c:pt idx="4">
                  <c:v>0.00107537393684631</c:v>
                </c:pt>
                <c:pt idx="5">
                  <c:v>0.00127089647081835</c:v>
                </c:pt>
                <c:pt idx="6">
                  <c:v>0.00156418027177629</c:v>
                </c:pt>
                <c:pt idx="7">
                  <c:v>0.00156418027177629</c:v>
                </c:pt>
                <c:pt idx="8">
                  <c:v>0.00156418027177629</c:v>
                </c:pt>
                <c:pt idx="9">
                  <c:v>0.0021507478736924</c:v>
                </c:pt>
                <c:pt idx="10">
                  <c:v>0.00244403167465057</c:v>
                </c:pt>
                <c:pt idx="11">
                  <c:v>0.00263955420862261</c:v>
                </c:pt>
                <c:pt idx="12">
                  <c:v>0.00283507674259464</c:v>
                </c:pt>
                <c:pt idx="13">
                  <c:v>0.00312836054355281</c:v>
                </c:pt>
                <c:pt idx="14">
                  <c:v>0.00312836054355281</c:v>
                </c:pt>
                <c:pt idx="15">
                  <c:v>0.00303059927656668</c:v>
                </c:pt>
                <c:pt idx="16">
                  <c:v>0.0037149281454687</c:v>
                </c:pt>
                <c:pt idx="17">
                  <c:v>0.00400821194642687</c:v>
                </c:pt>
                <c:pt idx="18">
                  <c:v>0.00410597321341277</c:v>
                </c:pt>
                <c:pt idx="19">
                  <c:v>0.00449701828135707</c:v>
                </c:pt>
                <c:pt idx="20">
                  <c:v>0.00479030208231501</c:v>
                </c:pt>
                <c:pt idx="21">
                  <c:v>0.00479030208231501</c:v>
                </c:pt>
                <c:pt idx="22">
                  <c:v>0.0046925408153291</c:v>
                </c:pt>
                <c:pt idx="23">
                  <c:v>0.00557239221820316</c:v>
                </c:pt>
                <c:pt idx="24">
                  <c:v>0.00567015348518929</c:v>
                </c:pt>
                <c:pt idx="25">
                  <c:v>0.00606119855313314</c:v>
                </c:pt>
                <c:pt idx="26">
                  <c:v>0.0062567210871054</c:v>
                </c:pt>
                <c:pt idx="27">
                  <c:v>0.00645224362107744</c:v>
                </c:pt>
                <c:pt idx="28">
                  <c:v>0.00635448235409153</c:v>
                </c:pt>
                <c:pt idx="29">
                  <c:v>0.00684328868902151</c:v>
                </c:pt>
                <c:pt idx="30">
                  <c:v>0.00703881122299355</c:v>
                </c:pt>
                <c:pt idx="31">
                  <c:v>0.00703881122299355</c:v>
                </c:pt>
                <c:pt idx="32">
                  <c:v>0.00694104995600764</c:v>
                </c:pt>
                <c:pt idx="33">
                  <c:v>0.00694104995600764</c:v>
                </c:pt>
                <c:pt idx="34">
                  <c:v>0.00694104995600764</c:v>
                </c:pt>
                <c:pt idx="35">
                  <c:v>0.00694104995600764</c:v>
                </c:pt>
                <c:pt idx="36">
                  <c:v>0.00694104995600764</c:v>
                </c:pt>
                <c:pt idx="37">
                  <c:v>0.00860299149476984</c:v>
                </c:pt>
                <c:pt idx="38">
                  <c:v>0.00870075276175597</c:v>
                </c:pt>
                <c:pt idx="39">
                  <c:v>0.00899403656271391</c:v>
                </c:pt>
                <c:pt idx="40">
                  <c:v>0.00928732036367208</c:v>
                </c:pt>
                <c:pt idx="41">
                  <c:v>0.00938508163065799</c:v>
                </c:pt>
                <c:pt idx="42">
                  <c:v>0.00928732036367208</c:v>
                </c:pt>
                <c:pt idx="43">
                  <c:v>0.00928732036367208</c:v>
                </c:pt>
                <c:pt idx="44">
                  <c:v>0.01006941049956</c:v>
                </c:pt>
                <c:pt idx="45">
                  <c:v>0.0101671717665464</c:v>
                </c:pt>
                <c:pt idx="46">
                  <c:v>0.0103626943005184</c:v>
                </c:pt>
                <c:pt idx="47">
                  <c:v>0.0105582168344902</c:v>
                </c:pt>
                <c:pt idx="48">
                  <c:v>0.0108515006354484</c:v>
                </c:pt>
                <c:pt idx="49">
                  <c:v>0.0108515006354484</c:v>
                </c:pt>
                <c:pt idx="50">
                  <c:v>0.0107537393684622</c:v>
                </c:pt>
                <c:pt idx="51">
                  <c:v>0.0115358295043504</c:v>
                </c:pt>
                <c:pt idx="52">
                  <c:v>0.0116335907713365</c:v>
                </c:pt>
                <c:pt idx="53">
                  <c:v>0.0117313520383224</c:v>
                </c:pt>
                <c:pt idx="54">
                  <c:v>0.0120246358392804</c:v>
                </c:pt>
                <c:pt idx="55">
                  <c:v>0.0122201583732526</c:v>
                </c:pt>
                <c:pt idx="56">
                  <c:v>0.0122201583732526</c:v>
                </c:pt>
                <c:pt idx="57">
                  <c:v>0.0122201583732526</c:v>
                </c:pt>
                <c:pt idx="58">
                  <c:v>0.0128067259751687</c:v>
                </c:pt>
                <c:pt idx="59">
                  <c:v>0.0131000097761267</c:v>
                </c:pt>
                <c:pt idx="60">
                  <c:v>0.0131000097761267</c:v>
                </c:pt>
                <c:pt idx="61">
                  <c:v>0.0132955323100987</c:v>
                </c:pt>
                <c:pt idx="62">
                  <c:v>0.0134910548440708</c:v>
                </c:pt>
                <c:pt idx="63">
                  <c:v>0.0134910548440708</c:v>
                </c:pt>
                <c:pt idx="64">
                  <c:v>0.0134910548440708</c:v>
                </c:pt>
                <c:pt idx="65">
                  <c:v>0.014175383712973</c:v>
                </c:pt>
                <c:pt idx="66">
                  <c:v>0.0142731449799591</c:v>
                </c:pt>
                <c:pt idx="67">
                  <c:v>0.0144686675139312</c:v>
                </c:pt>
                <c:pt idx="68">
                  <c:v>0.014370906246945</c:v>
                </c:pt>
                <c:pt idx="69">
                  <c:v>0.0142731449799591</c:v>
                </c:pt>
                <c:pt idx="70">
                  <c:v>0.0142731449799591</c:v>
                </c:pt>
                <c:pt idx="71">
                  <c:v>0.0142731449799591</c:v>
                </c:pt>
                <c:pt idx="72">
                  <c:v>0.0150552351158473</c:v>
                </c:pt>
                <c:pt idx="73">
                  <c:v>0.0151529963828332</c:v>
                </c:pt>
                <c:pt idx="74">
                  <c:v>0.0154462801837911</c:v>
                </c:pt>
                <c:pt idx="75">
                  <c:v>0.0157395639847493</c:v>
                </c:pt>
                <c:pt idx="76">
                  <c:v>0.0158373252517352</c:v>
                </c:pt>
                <c:pt idx="77">
                  <c:v>0.0158373252517352</c:v>
                </c:pt>
                <c:pt idx="78">
                  <c:v>0.0158373252517352</c:v>
                </c:pt>
                <c:pt idx="79">
                  <c:v>0.0166194153876236</c:v>
                </c:pt>
                <c:pt idx="80">
                  <c:v>0.0102649330335323</c:v>
                </c:pt>
                <c:pt idx="81">
                  <c:v>0.0104604555675043</c:v>
                </c:pt>
                <c:pt idx="82">
                  <c:v>0.0107537393684622</c:v>
                </c:pt>
                <c:pt idx="83">
                  <c:v>0.0109492619024343</c:v>
                </c:pt>
                <c:pt idx="84">
                  <c:v>0.0109492619024343</c:v>
                </c:pt>
                <c:pt idx="85">
                  <c:v>0.0109492619024343</c:v>
                </c:pt>
                <c:pt idx="86">
                  <c:v>0.0117313520383224</c:v>
                </c:pt>
                <c:pt idx="87">
                  <c:v>0.0119268745722945</c:v>
                </c:pt>
                <c:pt idx="88">
                  <c:v>0.0123179196402388</c:v>
                </c:pt>
                <c:pt idx="89">
                  <c:v>0.016912699188581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81</Words>
  <Characters>3533</Characters>
  <Lines>24</Lines>
  <Paragraphs>6</Paragraphs>
  <TotalTime>1</TotalTime>
  <ScaleCrop>false</ScaleCrop>
  <LinksUpToDate>false</LinksUpToDate>
  <CharactersWithSpaces>3588</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7:03:3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E9714D987AFE4A80AFAEBA2AEE133973</vt:lpwstr>
  </property>
</Properties>
</file>